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8E6CE" w14:textId="77777777"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5AAB35BD" w14:textId="77777777"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753989BF" w14:textId="77777777" w:rsidR="007952C3" w:rsidRDefault="007952C3"/>
    <w:p w14:paraId="3B66486B" w14:textId="77777777"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14:paraId="179CDADF" w14:textId="77777777" w:rsidTr="00E0626E">
        <w:tc>
          <w:tcPr>
            <w:tcW w:w="9350" w:type="dxa"/>
          </w:tcPr>
          <w:p w14:paraId="5DF4F73A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BD5B6B" w14:textId="77777777" w:rsidR="007952C3" w:rsidRPr="008D1AF7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1068C834" w14:textId="77777777" w:rsidR="007952C3" w:rsidRPr="00A16D9B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DB9FF1" w14:textId="77777777" w:rsidR="0029055B" w:rsidRDefault="0029055B" w:rsidP="0029055B">
            <w:pPr>
              <w:spacing w:line="480" w:lineRule="auto"/>
              <w:ind w:left="599" w:hanging="599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ubilee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Elex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Media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Komputindo.</w:t>
            </w:r>
            <w:proofErr w:type="spellEnd"/>
          </w:p>
          <w:p w14:paraId="7EA06101" w14:textId="77777777" w:rsidR="0029055B" w:rsidRDefault="0029055B" w:rsidP="0029055B">
            <w:pPr>
              <w:spacing w:line="480" w:lineRule="auto"/>
              <w:ind w:left="599" w:hanging="599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Bandung: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Billionaire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Sinergi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Korpora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2A95619" w14:textId="77777777" w:rsidR="0029055B" w:rsidRDefault="0029055B" w:rsidP="0029055B">
            <w:pPr>
              <w:spacing w:line="480" w:lineRule="auto"/>
              <w:ind w:left="599" w:hanging="5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Elex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Media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Komputindo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9260BB7" w14:textId="77777777" w:rsidR="0029055B" w:rsidRDefault="007952C3" w:rsidP="0029055B">
            <w:pPr>
              <w:spacing w:line="480" w:lineRule="auto"/>
              <w:ind w:left="599" w:hanging="5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2016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Elex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Media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Komputindo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826C0EB" w14:textId="77777777" w:rsidR="0029055B" w:rsidRDefault="007952C3" w:rsidP="0029055B">
            <w:pPr>
              <w:spacing w:line="480" w:lineRule="auto"/>
              <w:ind w:left="599" w:hanging="599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Elex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Media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Komputindo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B1B0C40" w14:textId="77777777" w:rsidR="0029055B" w:rsidRDefault="0029055B" w:rsidP="0029055B">
            <w:pPr>
              <w:spacing w:line="480" w:lineRule="auto"/>
              <w:ind w:left="599" w:hanging="5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Sulianta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Twitter </w:t>
            </w:r>
            <w:proofErr w:type="spellStart"/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or</w:t>
            </w:r>
            <w:proofErr w:type="spellEnd"/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Elex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Media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Komputindo.</w:t>
            </w:r>
            <w:proofErr w:type="spellEnd"/>
          </w:p>
          <w:p w14:paraId="327D9A7F" w14:textId="1CD038AD" w:rsidR="007952C3" w:rsidRPr="00A16D9B" w:rsidRDefault="0029055B" w:rsidP="0029055B">
            <w:pPr>
              <w:spacing w:line="480" w:lineRule="auto"/>
              <w:ind w:left="599" w:hanging="599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ony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Internet </w:t>
            </w:r>
            <w:proofErr w:type="spellStart"/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arketing</w:t>
            </w:r>
            <w:proofErr w:type="spellEnd"/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or</w:t>
            </w:r>
            <w:proofErr w:type="spellEnd"/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Beginners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Elex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Media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Komputindo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77856397" w14:textId="77777777" w:rsidR="007952C3" w:rsidRDefault="007952C3"/>
    <w:p w14:paraId="534A9C1A" w14:textId="77777777" w:rsidR="007952C3" w:rsidRDefault="007952C3"/>
    <w:p w14:paraId="70538236" w14:textId="77777777" w:rsidR="007952C3" w:rsidRDefault="007952C3"/>
    <w:p w14:paraId="4EB7399E" w14:textId="77777777" w:rsidR="007952C3" w:rsidRDefault="007952C3"/>
    <w:p w14:paraId="662A40BB" w14:textId="77777777" w:rsidR="007952C3" w:rsidRDefault="007952C3"/>
    <w:p w14:paraId="7E023A12" w14:textId="77777777" w:rsidR="007952C3" w:rsidRDefault="007952C3"/>
    <w:p w14:paraId="367AB336" w14:textId="77777777" w:rsidR="007952C3" w:rsidRDefault="007952C3"/>
    <w:p w14:paraId="1C39DD09" w14:textId="77777777"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jc1NTCxMDcwNjNT0lEKTi0uzszPAykwrAUAdLPxFSwAAAA="/>
  </w:docVars>
  <w:rsids>
    <w:rsidRoot w:val="007952C3"/>
    <w:rsid w:val="0012251A"/>
    <w:rsid w:val="0029055B"/>
    <w:rsid w:val="0042167F"/>
    <w:rsid w:val="007952C3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669DC1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0</Words>
  <Characters>689</Characters>
  <Application>Microsoft Office Word</Application>
  <DocSecurity>0</DocSecurity>
  <Lines>5</Lines>
  <Paragraphs>1</Paragraphs>
  <ScaleCrop>false</ScaleCrop>
  <Company/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Nazli Ismail</cp:lastModifiedBy>
  <cp:revision>2</cp:revision>
  <dcterms:created xsi:type="dcterms:W3CDTF">2020-07-24T23:53:00Z</dcterms:created>
  <dcterms:modified xsi:type="dcterms:W3CDTF">2021-02-08T03:15:00Z</dcterms:modified>
</cp:coreProperties>
</file>